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ace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23 New England Av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cerogerpar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560571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e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